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6F58" w:rsidRDefault="008A0B3A" w:rsidP="00896F58">
      <w:pPr>
        <w:bidi/>
        <w:jc w:val="center"/>
        <w:rPr>
          <w:rFonts w:cs="B Mitra"/>
          <w:b/>
          <w:bCs/>
          <w:rtl/>
          <w:lang w:bidi="fa-IR"/>
        </w:rPr>
      </w:pPr>
      <w:bookmarkStart w:id="0" w:name="_GoBack"/>
      <w:bookmarkEnd w:id="0"/>
      <w:r>
        <w:rPr>
          <w:rFonts w:cs="B Mitra" w:hint="cs"/>
          <w:b/>
          <w:bCs/>
          <w:noProof/>
          <w:rtl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05435</wp:posOffset>
            </wp:positionH>
            <wp:positionV relativeFrom="paragraph">
              <wp:posOffset>285750</wp:posOffset>
            </wp:positionV>
            <wp:extent cx="742950" cy="920750"/>
            <wp:effectExtent l="114300" t="76200" r="95250" b="698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ces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920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:rsidR="003F08F1" w:rsidRDefault="006057A5" w:rsidP="00896F58">
      <w:pPr>
        <w:bidi/>
        <w:jc w:val="center"/>
        <w:rPr>
          <w:rFonts w:cs="B Mitra"/>
          <w:b/>
          <w:bCs/>
          <w:rtl/>
          <w:lang w:bidi="fa-IR"/>
        </w:rPr>
      </w:pPr>
      <w:r w:rsidRPr="00057605">
        <w:rPr>
          <w:rFonts w:cs="B Mitra" w:hint="cs"/>
          <w:b/>
          <w:bCs/>
          <w:rtl/>
          <w:lang w:bidi="fa-IR"/>
        </w:rPr>
        <w:t>بسمه تعالی</w:t>
      </w:r>
    </w:p>
    <w:p w:rsidR="008A0B3A" w:rsidRPr="008A0B3A" w:rsidRDefault="008A0B3A" w:rsidP="008A0B3A">
      <w:pPr>
        <w:bidi/>
        <w:spacing w:line="276" w:lineRule="auto"/>
        <w:jc w:val="center"/>
        <w:rPr>
          <w:rFonts w:cs="B Mitra"/>
          <w:b/>
          <w:bCs/>
          <w:sz w:val="24"/>
          <w:szCs w:val="24"/>
          <w:rtl/>
          <w:lang w:bidi="fa-IR"/>
        </w:rPr>
      </w:pPr>
      <w:r w:rsidRPr="008A0B3A">
        <w:rPr>
          <w:rFonts w:cs="B Mitra" w:hint="cs"/>
          <w:sz w:val="24"/>
          <w:szCs w:val="24"/>
          <w:rtl/>
          <w:lang w:bidi="fa-IR"/>
        </w:rPr>
        <w:t>برگه ارزشيابي جلسه دفاع از پايان نامه كارشناسي ارشد</w:t>
      </w:r>
    </w:p>
    <w:p w:rsidR="008A0B3A" w:rsidRDefault="009D12EA" w:rsidP="005D45F0">
      <w:pPr>
        <w:bidi/>
        <w:spacing w:line="276" w:lineRule="auto"/>
        <w:rPr>
          <w:rFonts w:cs="B Mitra"/>
          <w:rtl/>
          <w:lang w:bidi="fa-IR"/>
        </w:rPr>
      </w:pPr>
      <w:r w:rsidRPr="00057605">
        <w:rPr>
          <w:rFonts w:cs="B Mitra" w:hint="cs"/>
          <w:rtl/>
          <w:lang w:bidi="fa-IR"/>
        </w:rPr>
        <w:t>نام</w:t>
      </w:r>
      <w:r w:rsidR="002338A9">
        <w:rPr>
          <w:rFonts w:cs="B Mitra"/>
          <w:lang w:bidi="fa-IR"/>
        </w:rPr>
        <w:t xml:space="preserve"> </w:t>
      </w:r>
      <w:r w:rsidRPr="00057605">
        <w:rPr>
          <w:rFonts w:cs="B Mitra" w:hint="cs"/>
          <w:rtl/>
          <w:lang w:bidi="fa-IR"/>
        </w:rPr>
        <w:t xml:space="preserve">و نام خانوادگی </w:t>
      </w:r>
      <w:r w:rsidR="008B2313" w:rsidRPr="00057605">
        <w:rPr>
          <w:rFonts w:cs="B Mitra" w:hint="cs"/>
          <w:rtl/>
          <w:lang w:bidi="fa-IR"/>
        </w:rPr>
        <w:t>دانشجو</w:t>
      </w:r>
      <w:r w:rsidR="00D72917" w:rsidRPr="00057605">
        <w:rPr>
          <w:rFonts w:cs="B Mitra" w:hint="cs"/>
          <w:rtl/>
          <w:lang w:bidi="fa-IR"/>
        </w:rPr>
        <w:t>:</w:t>
      </w:r>
      <w:r w:rsidR="002338A9">
        <w:rPr>
          <w:rFonts w:cs="B Mitra"/>
          <w:lang w:bidi="fa-IR"/>
        </w:rPr>
        <w:t xml:space="preserve">                                  </w:t>
      </w:r>
      <w:r w:rsidR="00176573" w:rsidRPr="00057605">
        <w:rPr>
          <w:rFonts w:cs="B Mitra" w:hint="cs"/>
          <w:rtl/>
          <w:lang w:bidi="fa-IR"/>
        </w:rPr>
        <w:t xml:space="preserve">شماره دانشجوئی </w:t>
      </w:r>
      <w:r w:rsidR="00662D81" w:rsidRPr="00057605">
        <w:rPr>
          <w:rFonts w:cs="B Mitra" w:hint="cs"/>
          <w:rtl/>
          <w:lang w:bidi="fa-IR"/>
        </w:rPr>
        <w:t>:</w:t>
      </w:r>
      <w:r w:rsidR="002338A9">
        <w:rPr>
          <w:rFonts w:cs="B Mitra"/>
          <w:lang w:bidi="fa-IR"/>
        </w:rPr>
        <w:t xml:space="preserve">                      </w:t>
      </w:r>
      <w:r w:rsidR="00176573" w:rsidRPr="00057605">
        <w:rPr>
          <w:rFonts w:cs="B Mitra" w:hint="cs"/>
          <w:rtl/>
          <w:lang w:bidi="fa-IR"/>
        </w:rPr>
        <w:t>گروه آموزشی</w:t>
      </w:r>
      <w:r w:rsidR="00662D81" w:rsidRPr="00057605">
        <w:rPr>
          <w:rFonts w:cs="B Mitra" w:hint="cs"/>
          <w:rtl/>
          <w:lang w:bidi="fa-IR"/>
        </w:rPr>
        <w:t>:</w:t>
      </w:r>
    </w:p>
    <w:p w:rsidR="00173674" w:rsidRDefault="008B2313" w:rsidP="005D45F0">
      <w:pPr>
        <w:bidi/>
        <w:spacing w:line="276" w:lineRule="auto"/>
        <w:rPr>
          <w:rFonts w:cs="B Mitra"/>
          <w:rtl/>
          <w:lang w:bidi="fa-IR"/>
        </w:rPr>
      </w:pPr>
      <w:r w:rsidRPr="00057605">
        <w:rPr>
          <w:rFonts w:cs="B Mitra" w:hint="cs"/>
          <w:rtl/>
          <w:lang w:bidi="fa-IR"/>
        </w:rPr>
        <w:t>رشته</w:t>
      </w:r>
      <w:r w:rsidR="00662D81" w:rsidRPr="00057605">
        <w:rPr>
          <w:rFonts w:cs="B Mitra" w:hint="cs"/>
          <w:rtl/>
          <w:lang w:bidi="fa-IR"/>
        </w:rPr>
        <w:t>:</w:t>
      </w:r>
      <w:r w:rsidR="002338A9">
        <w:rPr>
          <w:rFonts w:cs="B Mitra"/>
          <w:lang w:bidi="fa-IR"/>
        </w:rPr>
        <w:t xml:space="preserve">            </w:t>
      </w:r>
      <w:r w:rsidRPr="00057605">
        <w:rPr>
          <w:rFonts w:cs="B Mitra" w:hint="cs"/>
          <w:rtl/>
          <w:lang w:bidi="fa-IR"/>
        </w:rPr>
        <w:t>گرایش</w:t>
      </w:r>
      <w:r w:rsidR="00662D81" w:rsidRPr="00057605">
        <w:rPr>
          <w:rFonts w:cs="B Mitra" w:hint="cs"/>
          <w:rtl/>
          <w:lang w:bidi="fa-IR"/>
        </w:rPr>
        <w:t>:</w:t>
      </w:r>
      <w:r w:rsidR="002338A9">
        <w:rPr>
          <w:rFonts w:cs="B Mitra"/>
          <w:lang w:bidi="fa-IR"/>
        </w:rPr>
        <w:t xml:space="preserve">              </w:t>
      </w:r>
      <w:r w:rsidRPr="00057605">
        <w:rPr>
          <w:rFonts w:cs="B Mitra" w:hint="cs"/>
          <w:rtl/>
          <w:lang w:bidi="fa-IR"/>
        </w:rPr>
        <w:t xml:space="preserve"> تاریخ دفاع</w:t>
      </w:r>
      <w:r w:rsidR="00662D81" w:rsidRPr="00057605">
        <w:rPr>
          <w:rFonts w:cs="B Mitra" w:hint="cs"/>
          <w:rtl/>
          <w:lang w:bidi="fa-IR"/>
        </w:rPr>
        <w:t>:</w:t>
      </w:r>
      <w:r w:rsidR="002338A9">
        <w:rPr>
          <w:rFonts w:cs="B Mitra"/>
          <w:lang w:bidi="fa-IR"/>
        </w:rPr>
        <w:t xml:space="preserve">                        </w:t>
      </w:r>
      <w:r w:rsidR="00896F58">
        <w:rPr>
          <w:rFonts w:cs="B Mitra" w:hint="cs"/>
          <w:rtl/>
          <w:lang w:bidi="fa-IR"/>
        </w:rPr>
        <w:t xml:space="preserve">نام ونام </w:t>
      </w:r>
      <w:r w:rsidR="00532C8D">
        <w:rPr>
          <w:rFonts w:cs="B Mitra" w:hint="cs"/>
          <w:rtl/>
          <w:lang w:bidi="fa-IR"/>
        </w:rPr>
        <w:t>خان</w:t>
      </w:r>
      <w:r w:rsidR="00D72917" w:rsidRPr="00057605">
        <w:rPr>
          <w:rFonts w:cs="B Mitra" w:hint="cs"/>
          <w:rtl/>
          <w:lang w:bidi="fa-IR"/>
        </w:rPr>
        <w:t>وادگی استاد راهنما</w:t>
      </w:r>
      <w:r w:rsidR="00662D81" w:rsidRPr="00057605">
        <w:rPr>
          <w:rFonts w:cs="B Mitra" w:hint="cs"/>
          <w:rtl/>
          <w:lang w:bidi="fa-IR"/>
        </w:rPr>
        <w:t>:</w:t>
      </w:r>
    </w:p>
    <w:p w:rsidR="00560B9D" w:rsidRPr="00057605" w:rsidRDefault="00560B9D" w:rsidP="00532C8D">
      <w:pPr>
        <w:bidi/>
        <w:spacing w:line="276" w:lineRule="auto"/>
        <w:rPr>
          <w:rFonts w:cs="B Mitra"/>
          <w:lang w:bidi="fa-IR"/>
        </w:rPr>
      </w:pPr>
      <w:r w:rsidRPr="00057605">
        <w:rPr>
          <w:rFonts w:cs="B Mitra" w:hint="cs"/>
          <w:rtl/>
          <w:lang w:bidi="fa-IR"/>
        </w:rPr>
        <w:t>عنوان پایان نامه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10"/>
        <w:gridCol w:w="4817"/>
        <w:gridCol w:w="1134"/>
        <w:gridCol w:w="1339"/>
        <w:gridCol w:w="2056"/>
      </w:tblGrid>
      <w:tr w:rsidR="00DB2903" w:rsidRPr="00057605" w:rsidTr="00926263">
        <w:tc>
          <w:tcPr>
            <w:tcW w:w="5927" w:type="dxa"/>
            <w:gridSpan w:val="2"/>
            <w:vAlign w:val="center"/>
          </w:tcPr>
          <w:p w:rsidR="00870E36" w:rsidRPr="00057605" w:rsidRDefault="00870E36" w:rsidP="00926263">
            <w:pPr>
              <w:tabs>
                <w:tab w:val="left" w:pos="2111"/>
                <w:tab w:val="center" w:pos="2855"/>
              </w:tabs>
              <w:bidi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  <w:p w:rsidR="00DB2903" w:rsidRPr="00057605" w:rsidRDefault="00A303DC" w:rsidP="00926263">
            <w:pPr>
              <w:tabs>
                <w:tab w:val="left" w:pos="2111"/>
                <w:tab w:val="center" w:pos="2855"/>
              </w:tabs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057605">
              <w:rPr>
                <w:rFonts w:cs="B Mitra" w:hint="cs"/>
                <w:b/>
                <w:bCs/>
                <w:rtl/>
                <w:lang w:bidi="fa-IR"/>
              </w:rPr>
              <w:t>معیارهای ارشیابی</w:t>
            </w:r>
          </w:p>
        </w:tc>
        <w:tc>
          <w:tcPr>
            <w:tcW w:w="1134" w:type="dxa"/>
            <w:vAlign w:val="center"/>
          </w:tcPr>
          <w:p w:rsidR="00870E36" w:rsidRPr="00057605" w:rsidRDefault="00870E36" w:rsidP="00926263">
            <w:pPr>
              <w:bidi/>
              <w:jc w:val="center"/>
              <w:rPr>
                <w:rFonts w:cs="B Mitra"/>
                <w:b/>
                <w:bCs/>
                <w:sz w:val="14"/>
                <w:szCs w:val="14"/>
                <w:rtl/>
                <w:lang w:bidi="fa-IR"/>
              </w:rPr>
            </w:pPr>
          </w:p>
          <w:p w:rsidR="00DB2903" w:rsidRPr="00057605" w:rsidRDefault="00A303DC" w:rsidP="0092626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057605">
              <w:rPr>
                <w:rFonts w:cs="B Mitra" w:hint="cs"/>
                <w:b/>
                <w:bCs/>
                <w:rtl/>
                <w:lang w:bidi="fa-IR"/>
              </w:rPr>
              <w:t>حداکثر نمره</w:t>
            </w:r>
          </w:p>
        </w:tc>
        <w:tc>
          <w:tcPr>
            <w:tcW w:w="1339" w:type="dxa"/>
            <w:vAlign w:val="center"/>
          </w:tcPr>
          <w:p w:rsidR="00DB2903" w:rsidRPr="00057605" w:rsidRDefault="0072294E" w:rsidP="0092626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057605">
              <w:rPr>
                <w:rFonts w:cs="B Mitra" w:hint="cs"/>
                <w:b/>
                <w:bCs/>
                <w:rtl/>
                <w:lang w:bidi="fa-IR"/>
              </w:rPr>
              <w:t>نمره کسب شده</w:t>
            </w:r>
          </w:p>
        </w:tc>
        <w:tc>
          <w:tcPr>
            <w:tcW w:w="2056" w:type="dxa"/>
            <w:vAlign w:val="center"/>
          </w:tcPr>
          <w:p w:rsidR="00335364" w:rsidRPr="00057605" w:rsidRDefault="00335364" w:rsidP="00926263">
            <w:pPr>
              <w:bidi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  <w:p w:rsidR="00DB2903" w:rsidRPr="00057605" w:rsidRDefault="0072294E" w:rsidP="0092626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057605">
              <w:rPr>
                <w:rFonts w:cs="B Mitra" w:hint="cs"/>
                <w:b/>
                <w:bCs/>
                <w:rtl/>
                <w:lang w:bidi="fa-IR"/>
              </w:rPr>
              <w:t>ملاحظات</w:t>
            </w:r>
          </w:p>
        </w:tc>
      </w:tr>
      <w:tr w:rsidR="00DB2903" w:rsidRPr="00057605" w:rsidTr="00926263">
        <w:tc>
          <w:tcPr>
            <w:tcW w:w="1110" w:type="dxa"/>
            <w:vMerge w:val="restart"/>
            <w:vAlign w:val="center"/>
          </w:tcPr>
          <w:p w:rsidR="004C3C5F" w:rsidRPr="00057605" w:rsidRDefault="004C3C5F" w:rsidP="00926263">
            <w:pPr>
              <w:bidi/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  <w:p w:rsidR="00DB2903" w:rsidRPr="00057605" w:rsidRDefault="0072294E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کیفیت نگارش</w:t>
            </w:r>
          </w:p>
        </w:tc>
        <w:tc>
          <w:tcPr>
            <w:tcW w:w="4817" w:type="dxa"/>
            <w:vAlign w:val="center"/>
          </w:tcPr>
          <w:p w:rsidR="00DB2903" w:rsidRPr="00057605" w:rsidRDefault="004514C7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نسجام در</w:t>
            </w:r>
            <w:r w:rsidR="008D2305" w:rsidRPr="00057605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تنظیم و </w:t>
            </w: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تدوین مطالب </w:t>
            </w:r>
            <w:r w:rsidR="00FE3CFB"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، حسن نگارش ورعایت دستورالعمل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DB2903" w:rsidRPr="00057605" w:rsidRDefault="003A1976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کی</w:t>
            </w:r>
            <w:r w:rsidR="00061B2C"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فیت تصاویر ، اشکال و منحنی های استفاده شده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 w:val="restart"/>
            <w:vAlign w:val="center"/>
          </w:tcPr>
          <w:p w:rsidR="004C3C5F" w:rsidRPr="00057605" w:rsidRDefault="004C3C5F" w:rsidP="00926263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  <w:p w:rsidR="004C3C5F" w:rsidRPr="00057605" w:rsidRDefault="004C3C5F" w:rsidP="00926263">
            <w:pPr>
              <w:bidi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  <w:p w:rsidR="00DB2903" w:rsidRPr="00057605" w:rsidRDefault="00890AAC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کیفیت</w:t>
            </w:r>
          </w:p>
          <w:p w:rsidR="00890AAC" w:rsidRPr="00057605" w:rsidRDefault="00890AAC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علمی</w:t>
            </w:r>
          </w:p>
        </w:tc>
        <w:tc>
          <w:tcPr>
            <w:tcW w:w="4817" w:type="dxa"/>
            <w:vAlign w:val="center"/>
          </w:tcPr>
          <w:p w:rsidR="00DB2903" w:rsidRPr="00057605" w:rsidRDefault="00C80CF7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بررسی تاریخچه موضوع و بیان</w:t>
            </w:r>
            <w:r w:rsidR="000019E0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01332C"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سابقه پژوهش در موضوع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.5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DB2903" w:rsidRPr="00057605" w:rsidRDefault="0039350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بتکار و نواوری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3.5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DB2903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رزش علمی و یا کاربردی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4D62A4" w:rsidRPr="00057605" w:rsidTr="00926263">
        <w:tc>
          <w:tcPr>
            <w:tcW w:w="1110" w:type="dxa"/>
            <w:vMerge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ستفاده از منابع و مواخذ به لحاظ کمی و کیفی(به روز بودن)</w:t>
            </w:r>
          </w:p>
        </w:tc>
        <w:tc>
          <w:tcPr>
            <w:tcW w:w="1134" w:type="dxa"/>
            <w:vAlign w:val="center"/>
          </w:tcPr>
          <w:p w:rsidR="004D62A4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9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4D62A4" w:rsidRPr="00057605" w:rsidTr="00926263">
        <w:tc>
          <w:tcPr>
            <w:tcW w:w="1110" w:type="dxa"/>
            <w:vMerge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کیفیت نظرات و پیشنهادات برای ادامه تحقیق</w:t>
            </w:r>
          </w:p>
        </w:tc>
        <w:tc>
          <w:tcPr>
            <w:tcW w:w="1134" w:type="dxa"/>
            <w:vAlign w:val="center"/>
          </w:tcPr>
          <w:p w:rsidR="004D62A4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.5</w:t>
            </w:r>
          </w:p>
        </w:tc>
        <w:tc>
          <w:tcPr>
            <w:tcW w:w="1339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4D62A4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 w:val="restart"/>
            <w:vAlign w:val="center"/>
          </w:tcPr>
          <w:p w:rsidR="004C3C5F" w:rsidRPr="00057605" w:rsidRDefault="004C3C5F" w:rsidP="00926263">
            <w:pPr>
              <w:bidi/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  <w:p w:rsidR="00DB2903" w:rsidRPr="00057605" w:rsidRDefault="00890AAC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کیفیت ارائه</w:t>
            </w:r>
          </w:p>
        </w:tc>
        <w:tc>
          <w:tcPr>
            <w:tcW w:w="4817" w:type="dxa"/>
            <w:vAlign w:val="center"/>
          </w:tcPr>
          <w:p w:rsidR="00DB2903" w:rsidRPr="00057605" w:rsidRDefault="004D62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تسلط به موضوع و توانائی در پاسخگوئی به سوالات در جلسه دفاع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.5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DB2903" w:rsidRPr="00057605" w:rsidTr="00926263">
        <w:tc>
          <w:tcPr>
            <w:tcW w:w="1110" w:type="dxa"/>
            <w:vMerge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DB2903" w:rsidRPr="00057605" w:rsidRDefault="002A28A4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نحوه ارائه (رعایت زمانی ، تنظیم موضوع ،</w:t>
            </w:r>
            <w:r w:rsidR="00586070" w:rsidRPr="00057605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...)</w:t>
            </w:r>
          </w:p>
        </w:tc>
        <w:tc>
          <w:tcPr>
            <w:tcW w:w="1134" w:type="dxa"/>
            <w:vAlign w:val="center"/>
          </w:tcPr>
          <w:p w:rsidR="00DB2903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339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DB2903" w:rsidRPr="00057605" w:rsidRDefault="00DB290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4655A8" w:rsidRPr="00057605" w:rsidTr="00926263">
        <w:tc>
          <w:tcPr>
            <w:tcW w:w="1110" w:type="dxa"/>
            <w:vAlign w:val="center"/>
          </w:tcPr>
          <w:p w:rsidR="004655A8" w:rsidRPr="00057605" w:rsidRDefault="00890AAC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گزارش ها</w:t>
            </w:r>
          </w:p>
        </w:tc>
        <w:tc>
          <w:tcPr>
            <w:tcW w:w="4817" w:type="dxa"/>
            <w:vAlign w:val="center"/>
          </w:tcPr>
          <w:p w:rsidR="004655A8" w:rsidRPr="00057605" w:rsidRDefault="00C91BC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تحویل به موقع گزارشها</w:t>
            </w:r>
          </w:p>
        </w:tc>
        <w:tc>
          <w:tcPr>
            <w:tcW w:w="1134" w:type="dxa"/>
            <w:vAlign w:val="center"/>
          </w:tcPr>
          <w:p w:rsidR="004655A8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339" w:type="dxa"/>
            <w:vAlign w:val="center"/>
          </w:tcPr>
          <w:p w:rsidR="004655A8" w:rsidRPr="00057605" w:rsidRDefault="004655A8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4655A8" w:rsidRPr="00057605" w:rsidRDefault="004655A8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4655A8" w:rsidRPr="00057605" w:rsidTr="00926263">
        <w:tc>
          <w:tcPr>
            <w:tcW w:w="1110" w:type="dxa"/>
            <w:vAlign w:val="center"/>
          </w:tcPr>
          <w:p w:rsidR="004655A8" w:rsidRPr="00057605" w:rsidRDefault="004655A8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7" w:type="dxa"/>
            <w:vAlign w:val="center"/>
          </w:tcPr>
          <w:p w:rsidR="004655A8" w:rsidRPr="00057605" w:rsidRDefault="00C91BC3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نمره پایان نامه</w:t>
            </w:r>
          </w:p>
        </w:tc>
        <w:tc>
          <w:tcPr>
            <w:tcW w:w="1134" w:type="dxa"/>
            <w:vAlign w:val="center"/>
          </w:tcPr>
          <w:p w:rsidR="004655A8" w:rsidRPr="00057605" w:rsidRDefault="000019E0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1339" w:type="dxa"/>
            <w:vAlign w:val="center"/>
          </w:tcPr>
          <w:p w:rsidR="004655A8" w:rsidRPr="00057605" w:rsidRDefault="004655A8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56" w:type="dxa"/>
            <w:vAlign w:val="center"/>
          </w:tcPr>
          <w:p w:rsidR="004655A8" w:rsidRPr="00057605" w:rsidRDefault="004655A8" w:rsidP="00926263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</w:tbl>
    <w:p w:rsidR="00560B9D" w:rsidRPr="00057605" w:rsidRDefault="00560B9D" w:rsidP="00560B9D">
      <w:pPr>
        <w:bidi/>
        <w:rPr>
          <w:rFonts w:cs="B Mitra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1338"/>
        <w:gridCol w:w="2700"/>
        <w:gridCol w:w="2236"/>
      </w:tblGrid>
      <w:tr w:rsidR="002150CB" w:rsidRPr="00057605" w:rsidTr="00926263">
        <w:tc>
          <w:tcPr>
            <w:tcW w:w="2091" w:type="dxa"/>
            <w:vAlign w:val="center"/>
          </w:tcPr>
          <w:p w:rsidR="002150CB" w:rsidRPr="00926263" w:rsidRDefault="002150CB" w:rsidP="00926263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92626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اعضا هیئت علمی</w:t>
            </w:r>
          </w:p>
        </w:tc>
        <w:tc>
          <w:tcPr>
            <w:tcW w:w="2091" w:type="dxa"/>
            <w:vAlign w:val="center"/>
          </w:tcPr>
          <w:p w:rsidR="002150CB" w:rsidRPr="00926263" w:rsidRDefault="002150CB" w:rsidP="00926263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92626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1338" w:type="dxa"/>
            <w:vAlign w:val="center"/>
          </w:tcPr>
          <w:p w:rsidR="002150CB" w:rsidRPr="00926263" w:rsidRDefault="002150CB" w:rsidP="00926263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92626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مرتبه علمی</w:t>
            </w:r>
          </w:p>
        </w:tc>
        <w:tc>
          <w:tcPr>
            <w:tcW w:w="2700" w:type="dxa"/>
            <w:vAlign w:val="center"/>
          </w:tcPr>
          <w:p w:rsidR="002150CB" w:rsidRPr="00926263" w:rsidRDefault="0017137E" w:rsidP="00926263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92626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نام دانشگاه</w:t>
            </w:r>
          </w:p>
        </w:tc>
        <w:tc>
          <w:tcPr>
            <w:tcW w:w="2236" w:type="dxa"/>
            <w:vAlign w:val="center"/>
          </w:tcPr>
          <w:p w:rsidR="002150CB" w:rsidRPr="00926263" w:rsidRDefault="0017137E" w:rsidP="00926263">
            <w:pPr>
              <w:bidi/>
              <w:jc w:val="center"/>
              <w:rPr>
                <w:rFonts w:cs="B Mitra"/>
                <w:b/>
                <w:bCs/>
                <w:sz w:val="24"/>
                <w:szCs w:val="24"/>
                <w:rtl/>
                <w:lang w:bidi="fa-IR"/>
              </w:rPr>
            </w:pPr>
            <w:r w:rsidRPr="00926263">
              <w:rPr>
                <w:rFonts w:cs="B Mitra" w:hint="cs"/>
                <w:b/>
                <w:bCs/>
                <w:sz w:val="24"/>
                <w:szCs w:val="24"/>
                <w:rtl/>
                <w:lang w:bidi="fa-IR"/>
              </w:rPr>
              <w:t>امضا</w:t>
            </w:r>
          </w:p>
        </w:tc>
      </w:tr>
      <w:tr w:rsidR="00E623EF" w:rsidRPr="00057605" w:rsidTr="00926263">
        <w:trPr>
          <w:trHeight w:val="809"/>
        </w:trPr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ستاد راهنما</w:t>
            </w:r>
          </w:p>
        </w:tc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338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  <w:vAlign w:val="center"/>
          </w:tcPr>
          <w:p w:rsidR="00E623EF" w:rsidRPr="00312B4A" w:rsidRDefault="00E623EF" w:rsidP="00926263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E623EF" w:rsidRPr="00057605" w:rsidTr="00926263">
        <w:trPr>
          <w:trHeight w:val="834"/>
        </w:trPr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57605">
              <w:rPr>
                <w:rFonts w:cs="B Mitra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338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  <w:vAlign w:val="center"/>
          </w:tcPr>
          <w:p w:rsidR="00E623EF" w:rsidRPr="00312B4A" w:rsidRDefault="00E623EF" w:rsidP="00926263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E623EF" w:rsidRPr="00057605" w:rsidTr="00926263">
        <w:trPr>
          <w:trHeight w:val="833"/>
        </w:trPr>
        <w:tc>
          <w:tcPr>
            <w:tcW w:w="2091" w:type="dxa"/>
            <w:vAlign w:val="center"/>
          </w:tcPr>
          <w:p w:rsidR="00E623EF" w:rsidRPr="00057605" w:rsidRDefault="004A48DA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داور (1)</w:t>
            </w:r>
          </w:p>
        </w:tc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338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  <w:vAlign w:val="center"/>
          </w:tcPr>
          <w:p w:rsidR="00E623EF" w:rsidRPr="00312B4A" w:rsidRDefault="00E623EF" w:rsidP="00926263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E623EF" w:rsidRPr="00057605" w:rsidTr="00926263">
        <w:trPr>
          <w:trHeight w:val="986"/>
        </w:trPr>
        <w:tc>
          <w:tcPr>
            <w:tcW w:w="2091" w:type="dxa"/>
            <w:vAlign w:val="center"/>
          </w:tcPr>
          <w:p w:rsidR="00E623EF" w:rsidRPr="00057605" w:rsidRDefault="004A48DA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داور (2)</w:t>
            </w:r>
          </w:p>
        </w:tc>
        <w:tc>
          <w:tcPr>
            <w:tcW w:w="2091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338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700" w:type="dxa"/>
            <w:vAlign w:val="center"/>
          </w:tcPr>
          <w:p w:rsidR="00E623EF" w:rsidRPr="00312B4A" w:rsidRDefault="00E623EF" w:rsidP="00926263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2236" w:type="dxa"/>
            <w:vAlign w:val="center"/>
          </w:tcPr>
          <w:p w:rsidR="00E623EF" w:rsidRPr="00057605" w:rsidRDefault="00E623EF" w:rsidP="00926263">
            <w:pPr>
              <w:bidi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</w:tbl>
    <w:p w:rsidR="00B72451" w:rsidRPr="00057605" w:rsidRDefault="00B72451" w:rsidP="001032C0">
      <w:pPr>
        <w:bidi/>
        <w:rPr>
          <w:rFonts w:cs="B Mitra"/>
          <w:rtl/>
          <w:lang w:bidi="fa-IR"/>
        </w:rPr>
      </w:pPr>
    </w:p>
    <w:p w:rsidR="001032C0" w:rsidRPr="00057605" w:rsidRDefault="002568A5" w:rsidP="00B72451">
      <w:pPr>
        <w:bidi/>
        <w:rPr>
          <w:rFonts w:cs="B Mitra"/>
          <w:rtl/>
          <w:lang w:bidi="fa-IR"/>
        </w:rPr>
      </w:pPr>
      <w:r w:rsidRPr="00057605">
        <w:rPr>
          <w:rFonts w:cs="B Mitra" w:hint="cs"/>
          <w:rtl/>
          <w:lang w:bidi="fa-IR"/>
        </w:rPr>
        <w:t xml:space="preserve">جلسه دفاع با حضور </w:t>
      </w:r>
      <w:r w:rsidR="004C2F5F" w:rsidRPr="00057605">
        <w:rPr>
          <w:rFonts w:cs="B Mitra" w:hint="cs"/>
          <w:rtl/>
          <w:lang w:bidi="fa-IR"/>
        </w:rPr>
        <w:t xml:space="preserve">هیات داوران تشکیل و پایان نامه با اخذ نمره به عدد (      ) به حروف (                        ) با درجه      </w:t>
      </w:r>
    </w:p>
    <w:p w:rsidR="005D25CF" w:rsidRPr="00057605" w:rsidRDefault="005D25CF" w:rsidP="004308EF">
      <w:pPr>
        <w:tabs>
          <w:tab w:val="left" w:pos="6582"/>
        </w:tabs>
        <w:bidi/>
        <w:rPr>
          <w:rFonts w:cs="B Mitra"/>
          <w:rtl/>
          <w:lang w:bidi="fa-IR"/>
        </w:rPr>
      </w:pPr>
      <w:r w:rsidRPr="00057605">
        <w:rPr>
          <w:rFonts w:cs="B Mitra"/>
          <w:lang w:bidi="fa-IR"/>
        </w:rPr>
        <w:sym w:font="Symbol" w:char="F0F0"/>
      </w:r>
      <w:r w:rsidR="004308EF">
        <w:rPr>
          <w:rFonts w:cs="B Mitra" w:hint="cs"/>
          <w:rtl/>
          <w:lang w:bidi="fa-IR"/>
        </w:rPr>
        <w:t xml:space="preserve"> بدون اصلاحات پذیرفته شده </w:t>
      </w:r>
      <w:r w:rsidR="004308EF">
        <w:rPr>
          <w:rFonts w:cs="B Mitra"/>
          <w:rtl/>
          <w:lang w:bidi="fa-IR"/>
        </w:rPr>
        <w:tab/>
      </w:r>
    </w:p>
    <w:p w:rsidR="005D25CF" w:rsidRPr="00057605" w:rsidRDefault="005D25CF" w:rsidP="005D25CF">
      <w:pPr>
        <w:bidi/>
        <w:rPr>
          <w:rFonts w:cs="B Mitra"/>
          <w:rtl/>
          <w:lang w:bidi="fa-IR"/>
        </w:rPr>
      </w:pPr>
      <w:r w:rsidRPr="00057605">
        <w:rPr>
          <w:rFonts w:cs="B Mitra"/>
          <w:lang w:bidi="fa-IR"/>
        </w:rPr>
        <w:sym w:font="Symbol" w:char="F0F0"/>
      </w:r>
      <w:r w:rsidRPr="00057605">
        <w:rPr>
          <w:rFonts w:cs="B Mitra" w:hint="cs"/>
          <w:rtl/>
          <w:lang w:bidi="fa-IR"/>
        </w:rPr>
        <w:t xml:space="preserve"> با اصلاحات پذیرفته شد . </w:t>
      </w:r>
      <w:r w:rsidR="009A27E5" w:rsidRPr="00057605">
        <w:rPr>
          <w:rFonts w:cs="B Mitra" w:hint="cs"/>
          <w:rtl/>
          <w:lang w:bidi="fa-IR"/>
        </w:rPr>
        <w:t>(دانشجو موظف است تا تاریخ                 پایان نامه اصلاح شده خود را که به تایید                    رسیده است به گروه آموزشی تحویل دهد)</w:t>
      </w:r>
    </w:p>
    <w:p w:rsidR="009A27E5" w:rsidRPr="00057605" w:rsidRDefault="009A27E5" w:rsidP="009A27E5">
      <w:pPr>
        <w:bidi/>
        <w:rPr>
          <w:rFonts w:cs="B Mitra"/>
          <w:rtl/>
          <w:lang w:bidi="fa-IR"/>
        </w:rPr>
      </w:pPr>
      <w:r w:rsidRPr="00057605">
        <w:rPr>
          <w:rFonts w:cs="B Mitra"/>
          <w:lang w:bidi="fa-IR"/>
        </w:rPr>
        <w:sym w:font="Symbol" w:char="F0F0"/>
      </w:r>
      <w:r w:rsidR="005639DF" w:rsidRPr="00057605">
        <w:rPr>
          <w:rFonts w:cs="B Mitra" w:hint="cs"/>
          <w:rtl/>
          <w:lang w:bidi="fa-IR"/>
        </w:rPr>
        <w:t xml:space="preserve">مردود شناخته شد </w:t>
      </w:r>
    </w:p>
    <w:p w:rsidR="000166D7" w:rsidRPr="00057605" w:rsidRDefault="000166D7" w:rsidP="008B2313">
      <w:pPr>
        <w:bidi/>
        <w:rPr>
          <w:rFonts w:cs="B Mitra"/>
          <w:rtl/>
          <w:lang w:bidi="fa-IR"/>
        </w:rPr>
      </w:pPr>
      <w:r w:rsidRPr="00057605">
        <w:rPr>
          <w:rFonts w:cs="B Mitra" w:hint="cs"/>
          <w:rtl/>
          <w:lang w:bidi="fa-IR"/>
        </w:rPr>
        <w:t xml:space="preserve">نام و امضا نماینده تحصیلات تکمیلی                                     تاریخ امضا </w:t>
      </w:r>
    </w:p>
    <w:sectPr w:rsidR="000166D7" w:rsidRPr="00057605" w:rsidSect="00262BF3">
      <w:pgSz w:w="11906" w:h="16838" w:code="9"/>
      <w:pgMar w:top="0" w:right="720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CE770C"/>
    <w:multiLevelType w:val="hybridMultilevel"/>
    <w:tmpl w:val="773A59D0"/>
    <w:lvl w:ilvl="0" w:tplc="461032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jEwNjAwMzEyMDJW0lEKTi0uzszPAykwqgUAO08UOywAAAA="/>
  </w:docVars>
  <w:rsids>
    <w:rsidRoot w:val="006057A5"/>
    <w:rsid w:val="000019E0"/>
    <w:rsid w:val="0001332C"/>
    <w:rsid w:val="000166D7"/>
    <w:rsid w:val="000342BC"/>
    <w:rsid w:val="00035785"/>
    <w:rsid w:val="00057605"/>
    <w:rsid w:val="00061B2C"/>
    <w:rsid w:val="001032C0"/>
    <w:rsid w:val="001218F4"/>
    <w:rsid w:val="001537F9"/>
    <w:rsid w:val="0017137E"/>
    <w:rsid w:val="00173674"/>
    <w:rsid w:val="00176573"/>
    <w:rsid w:val="001A510C"/>
    <w:rsid w:val="001A5397"/>
    <w:rsid w:val="001D79DD"/>
    <w:rsid w:val="002150CB"/>
    <w:rsid w:val="002338A9"/>
    <w:rsid w:val="002568A5"/>
    <w:rsid w:val="00262BF3"/>
    <w:rsid w:val="002819CA"/>
    <w:rsid w:val="00282B76"/>
    <w:rsid w:val="002A28A4"/>
    <w:rsid w:val="002F383B"/>
    <w:rsid w:val="00312B4A"/>
    <w:rsid w:val="00335364"/>
    <w:rsid w:val="00371288"/>
    <w:rsid w:val="00393504"/>
    <w:rsid w:val="003A1976"/>
    <w:rsid w:val="003F08F1"/>
    <w:rsid w:val="004118E7"/>
    <w:rsid w:val="00416BA4"/>
    <w:rsid w:val="004308EF"/>
    <w:rsid w:val="004514C7"/>
    <w:rsid w:val="00453BEB"/>
    <w:rsid w:val="004655A8"/>
    <w:rsid w:val="00467A8C"/>
    <w:rsid w:val="00473A56"/>
    <w:rsid w:val="004957F5"/>
    <w:rsid w:val="004A316A"/>
    <w:rsid w:val="004A48DA"/>
    <w:rsid w:val="004A6BE6"/>
    <w:rsid w:val="004C2F5F"/>
    <w:rsid w:val="004C3C5F"/>
    <w:rsid w:val="004D62A4"/>
    <w:rsid w:val="00520D49"/>
    <w:rsid w:val="00527B39"/>
    <w:rsid w:val="00532C8D"/>
    <w:rsid w:val="005341B8"/>
    <w:rsid w:val="00560B9D"/>
    <w:rsid w:val="005639DF"/>
    <w:rsid w:val="00586070"/>
    <w:rsid w:val="005B0964"/>
    <w:rsid w:val="005D25CF"/>
    <w:rsid w:val="005D45F0"/>
    <w:rsid w:val="006057A5"/>
    <w:rsid w:val="0063149D"/>
    <w:rsid w:val="00653F66"/>
    <w:rsid w:val="00662D81"/>
    <w:rsid w:val="0072294E"/>
    <w:rsid w:val="00870E36"/>
    <w:rsid w:val="0088444E"/>
    <w:rsid w:val="00890AAC"/>
    <w:rsid w:val="00896F58"/>
    <w:rsid w:val="008A0B3A"/>
    <w:rsid w:val="008A7F0B"/>
    <w:rsid w:val="008B2313"/>
    <w:rsid w:val="008D2305"/>
    <w:rsid w:val="00926263"/>
    <w:rsid w:val="009A11C7"/>
    <w:rsid w:val="009A27E5"/>
    <w:rsid w:val="009A3EC9"/>
    <w:rsid w:val="009C471A"/>
    <w:rsid w:val="009D12EA"/>
    <w:rsid w:val="009F0140"/>
    <w:rsid w:val="00A24892"/>
    <w:rsid w:val="00A24E85"/>
    <w:rsid w:val="00A303DC"/>
    <w:rsid w:val="00A55BF9"/>
    <w:rsid w:val="00A648D2"/>
    <w:rsid w:val="00A929D8"/>
    <w:rsid w:val="00A950C0"/>
    <w:rsid w:val="00AA2B9D"/>
    <w:rsid w:val="00B00C7B"/>
    <w:rsid w:val="00B24C2C"/>
    <w:rsid w:val="00B30DB2"/>
    <w:rsid w:val="00B72451"/>
    <w:rsid w:val="00BD6056"/>
    <w:rsid w:val="00C40B40"/>
    <w:rsid w:val="00C80CF7"/>
    <w:rsid w:val="00C91BC3"/>
    <w:rsid w:val="00CD0414"/>
    <w:rsid w:val="00CF067B"/>
    <w:rsid w:val="00D02EF7"/>
    <w:rsid w:val="00D57E1A"/>
    <w:rsid w:val="00D72917"/>
    <w:rsid w:val="00DB2903"/>
    <w:rsid w:val="00DC4B55"/>
    <w:rsid w:val="00E623EF"/>
    <w:rsid w:val="00EE2063"/>
    <w:rsid w:val="00F80C02"/>
    <w:rsid w:val="00FE3C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39EACE-3D17-4B22-9083-83255E807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4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5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24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5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3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D88C2-ABA9-4371-8725-852F19B2B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1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ozesh10</dc:creator>
  <cp:lastModifiedBy>Administrator</cp:lastModifiedBy>
  <cp:revision>2</cp:revision>
  <cp:lastPrinted>2024-04-08T07:14:00Z</cp:lastPrinted>
  <dcterms:created xsi:type="dcterms:W3CDTF">2024-04-13T09:14:00Z</dcterms:created>
  <dcterms:modified xsi:type="dcterms:W3CDTF">2024-04-13T09:14:00Z</dcterms:modified>
</cp:coreProperties>
</file>